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Mason</w:t>
      </w:r>
      <w:r>
        <w:t xml:space="preserve"> </w:t>
      </w:r>
      <w:r>
        <w:t xml:space="preserve">-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25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Dear Hiring Team,</w:t>
      </w:r>
    </w:p>
    <w:p>
      <w:pPr>
        <w:pStyle w:val="BodyText"/>
      </w:pPr>
      <w:r>
        <w:t xml:space="preserve">As a dedicated professional with a passion for innovation and cultural exchange, I am excited to submit my application for the [Position Name] role at your esteemed organization in France Marseille. This opportunity represents a unique convergence of my career goals and personal aspirations, particularly given the vibrant energy of Marseille as a global hub of creativity and tradition. As someone who has always been drawn to dynamic environments where diverse perspectives thrive, I am eager to contribute my expertise while immersing myself in the rich heritage and forward-thinking spirit of France Marseille.</w:t>
      </w:r>
    </w:p>
    <w:bookmarkStart w:id="20" w:name="why-mason-a-commitment-to-excellence"/>
    <w:p>
      <w:pPr>
        <w:pStyle w:val="Heading2"/>
      </w:pPr>
      <w:r>
        <w:t xml:space="preserve">Why Mason? A Commitment to Excellence</w:t>
      </w:r>
    </w:p>
    <w:p>
      <w:pPr>
        <w:pStyle w:val="FirstParagraph"/>
      </w:pPr>
      <w:r>
        <w:t xml:space="preserve">My name is Mason, and I bring a proven track record of delivering results in fast-paced, collaborative settings. Over the past [X years], I have honed my skills in [specific field or industry], focusing on [key responsibilities or achievements]. Whether it was leading cross-functional teams to launch groundbreaking projects or streamlining processes to enhance efficiency, I have consistently prioritized excellence and adaptability. My work ethic is rooted in a belief that success is not just about individual accomplishments but also about fostering environments where others can grow and thrive.</w:t>
      </w:r>
    </w:p>
    <w:p>
      <w:pPr>
        <w:pStyle w:val="BodyText"/>
      </w:pPr>
      <w:r>
        <w:t xml:space="preserve">What sets me apart is my ability to bridge gaps between technical expertise and human-centric solutions. For instance, during my tenure at [Previous Company], I spearheaded a project that integrated [specific technology or strategy], resulting in a [quantifiable outcome, e.g., "20% increase in client satisfaction"]. This experience taught me the importance of balancing analytical thinking with empathy—a skill I believe is essential for driving meaningful change in any organization.</w:t>
      </w:r>
    </w:p>
    <w:bookmarkEnd w:id="20"/>
    <w:bookmarkStart w:id="21" w:name="france-marseille-a-city-of-opportunity"/>
    <w:p>
      <w:pPr>
        <w:pStyle w:val="Heading2"/>
      </w:pPr>
      <w:r>
        <w:t xml:space="preserve">France Marseille: A City of Opportunity</w:t>
      </w:r>
    </w:p>
    <w:p>
      <w:pPr>
        <w:pStyle w:val="FirstParagraph"/>
      </w:pPr>
      <w:r>
        <w:t xml:space="preserve">The decision to apply for this role in France Marseille is not merely logistical but deeply personal. Marseille, a city where the Mediterranean meets the soul of Europe, has always fascinated me. Its historical significance as a port of trade and cultural exchange, paired with its modern-day reputation as an innovative metropolis, aligns perfectly with my professional ethos. I have long admired how Marseille seamlessly blends its rich past with cutting-edge developments in areas like technology, sustainability, and the arts.</w:t>
      </w:r>
    </w:p>
    <w:p>
      <w:pPr>
        <w:pStyle w:val="BodyText"/>
      </w:pPr>
      <w:r>
        <w:t xml:space="preserve">Living in France Marseille would allow me to contribute to a community that values both tradition and progress. For example, the city’s commitment to green initiatives resonates with my own passion for sustainable practices. I have followed projects like [specific Marseille initiative or event], which exemplify how innovation can coexist with cultural preservation. This alignment of values makes me confident that I could make a meaningful impact while growing alongside your team.</w:t>
      </w:r>
    </w:p>
    <w:bookmarkEnd w:id="21"/>
    <w:bookmarkStart w:id="22" w:name="why-this-role-a-perfect-match"/>
    <w:p>
      <w:pPr>
        <w:pStyle w:val="Heading2"/>
      </w:pPr>
      <w:r>
        <w:t xml:space="preserve">Why This Role? A Perfect Match</w:t>
      </w:r>
    </w:p>
    <w:p>
      <w:pPr>
        <w:pStyle w:val="FirstParagraph"/>
      </w:pPr>
      <w:r>
        <w:t xml:space="preserve">I am particularly drawn to this opportunity because it offers the chance to work in an environment that prioritizes [specific company value or mission, e.g., "collaboration," "innovation," or "community engagement"]. As a professional who thrives in settings where creativity and strategy intersect, I am eager to bring my background in [relevant skills] to support your goals. Whether it’s leveraging data-driven insights to solve complex challenges or fostering cross-cultural communication, I am prepared to contribute immediately.</w:t>
      </w:r>
    </w:p>
    <w:p>
      <w:pPr>
        <w:pStyle w:val="BodyText"/>
      </w:pPr>
      <w:r>
        <w:t xml:space="preserve">Moreover, my experience working with international teams has equipped me with the cultural sensitivity and communication skills necessary to excel in a global setting. For instance, during a recent project in [previous location], I collaborated with colleagues from over [number] countries, ensuring that diverse perspectives were integrated into every stage of the process. This experience taught me that effective collaboration begins with understanding and respecting different viewpoints—a principle I would bring to your team in France Marseille.</w:t>
      </w:r>
    </w:p>
    <w:bookmarkEnd w:id="22"/>
    <w:bookmarkStart w:id="23" w:name="what-i-bring-to-the-table"/>
    <w:p>
      <w:pPr>
        <w:pStyle w:val="Heading2"/>
      </w:pPr>
      <w:r>
        <w:t xml:space="preserve">What I Bring to the Table</w:t>
      </w:r>
    </w:p>
    <w:p>
      <w:pPr>
        <w:pStyle w:val="FirstParagraph"/>
      </w:pPr>
      <w:r>
        <w:t xml:space="preserve">As Mason, I approach every challenge with a growth mindset and a commitment to continuous learning. My ability to adapt quickly to new environments, coupled with my technical proficiency in [specific tools or software], ensures that I can contribute from day one. For example, my expertise in [specific skill] has been instrumental in driving results for organizations such as [Previous Company], where I helped implement systems that improved operational efficiency by [percentage or outcome].</w:t>
      </w:r>
    </w:p>
    <w:p>
      <w:pPr>
        <w:pStyle w:val="BodyText"/>
      </w:pPr>
      <w:r>
        <w:t xml:space="preserve">In addition to my technical skills, I pride myself on being a proactive problem-solver. I am not afraid to question the status quo or propose unconventional solutions when necessary. This mindset has led me to spearhead initiatives such as [specific project], which not only addressed immediate challenges but also laid the groundwork for long-term success. I believe that innovation thrives when individuals are encouraged to think outside the box—and I am eager to bring this philosophy to your organization.</w:t>
      </w:r>
    </w:p>
    <w:bookmarkEnd w:id="23"/>
    <w:bookmarkStart w:id="24" w:name="X4eff7addc1613d947ba5db1ebe40aad20bca27b"/>
    <w:p>
      <w:pPr>
        <w:pStyle w:val="Heading2"/>
      </w:pPr>
      <w:r>
        <w:t xml:space="preserve">Conclusion: A New Chapter in France Marseille</w:t>
      </w:r>
    </w:p>
    <w:p>
      <w:pPr>
        <w:pStyle w:val="FirstParagraph"/>
      </w:pPr>
      <w:r>
        <w:t xml:space="preserve">In conclusion, I am confident that my skills, experience, and enthusiasm make me an ideal candidate for this role. The opportunity to contribute to a dynamic organization in France Marseille is both exciting and fulfilling. I am particularly inspired by the chance to work alongside a team that values [specific company value], and I am eager to collaborate on projects that push boundaries and create lasting impact.</w:t>
      </w:r>
    </w:p>
    <w:p>
      <w:pPr>
        <w:pStyle w:val="BodyText"/>
      </w:pPr>
      <w:r>
        <w:t xml:space="preserve">Thank you for considering my application. I would welcome the opportunity to discuss how my background and vision align with your organization’s goals. Please feel free to contact me at [phone number] or [email address] at your earliest convenience. I look forward to the possibility of contributing to the continued success of your team in France Marseille.</w:t>
      </w:r>
    </w:p>
    <w:p>
      <w:pPr>
        <w:pStyle w:val="BodyText"/>
      </w:pPr>
      <w:r>
        <w:t xml:space="preserve">Sincerely,</w:t>
      </w:r>
      <w:r>
        <w:br/>
      </w:r>
      <w:r>
        <w:rPr>
          <w:bCs/>
          <w:b/>
        </w:rPr>
        <w:t xml:space="preserve">Mason</w:t>
      </w:r>
      <w:r>
        <w:br/>
      </w:r>
      <w:r>
        <w:t xml:space="preserve">[Your Contact Information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Mason - France Marseille</dc:title>
  <dc:creator/>
  <dc:language>en</dc:language>
  <cp:keywords/>
  <dcterms:created xsi:type="dcterms:W3CDTF">2025-12-10T07:02:58Z</dcterms:created>
  <dcterms:modified xsi:type="dcterms:W3CDTF">2025-12-10T07:0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